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mething El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working with engineers, data scientists, and stakeholders across a</w:t>
      </w:r>
      <w:r>
        <w:t xml:space="preserve"> </w:t>
      </w:r>
      <w:r>
        <w:t xml:space="preserve">large variety of data use cases to find solutions that meet</w:t>
      </w:r>
      <w:r>
        <w:t xml:space="preserve"> </w:t>
      </w:r>
      <w:r>
        <w:t xml:space="preserve">business needs in a technically rigourous approach that scales and</w:t>
      </w:r>
      <w:r>
        <w:t xml:space="preserve"> </w:t>
      </w:r>
      <w:r>
        <w:t xml:space="preserve">provides immediate and future benefits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 Job Support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varied set of internal stakeholders while adapting to meet the data needs across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Developed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1"/>
    <w:bookmarkStart w:id="22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2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omething about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something about bash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something about SQL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something about Scala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something about Java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Cross org collabor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doc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9:15:07Z</dcterms:created>
  <dcterms:modified xsi:type="dcterms:W3CDTF">2020-07-26T19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